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3c85df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56fcc6b0-d9bd-40a8-99b1-e64ca6fa14a5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1T19:22:31Z</dcterms:created>
  <dcterms:modified xsi:type="dcterms:W3CDTF">2023-06-21T19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